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8</w:t>
      </w:r>
      <w:r>
        <w:t xml:space="preserve"> </w:t>
      </w:r>
      <w:r>
        <w:t xml:space="preserve">ตุลาคม</w:t>
      </w:r>
      <w:r>
        <w:t xml:space="preserve"> </w:t>
      </w:r>
      <w:r>
        <w:t xml:space="preserve">2567</w:t>
      </w:r>
    </w:p>
    <w:p>
      <w:pPr>
        <w:pStyle w:val="Date"/>
      </w:pPr>
      <w:r>
        <w:t xml:space="preserve">วันจันทร์ที่</w:t>
      </w:r>
      <w:r>
        <w:t xml:space="preserve"> </w:t>
      </w:r>
      <w:r>
        <w:t xml:space="preserve">28</w:t>
      </w:r>
      <w:r>
        <w:t xml:space="preserve"> </w:t>
      </w:r>
      <w:r>
        <w:t xml:space="preserve">เมษายน</w:t>
      </w:r>
      <w:r>
        <w:t xml:space="preserve"> </w:t>
      </w:r>
      <w:r>
        <w:t xml:space="preserve">2568</w:t>
      </w:r>
      <w:r>
        <w:t xml:space="preserve"> </w:t>
      </w:r>
      <w:r>
        <w:t xml:space="preserve">เวลา</w:t>
      </w:r>
      <w:r>
        <w:t xml:space="preserve"> </w:t>
      </w:r>
      <w:r>
        <w:t xml:space="preserve">08.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วัฒนะ) สวัสดีครับ</w:t>
      </w:r>
    </w:p>
    <w:p>
      <w:pPr>
        <w:pStyle w:val="BodyText"/>
      </w:pPr>
      <w:r>
        <w:t xml:space="preserve">(คุณณัฐภัทรพล) สวัสดีครับ ขอต้อนรับคุณผู้ชมและผู้ฟังติดตามรายการห้องข่าวรัฐสภาแชนแนล ภาคเช้าครับ ผู้ชมติดตามอยู่กับณัฐภัทรพล จุติการพาณิชย์ ผวัฒนะ คล้ายแก้ว อาจารย์ล่ามภาษามือประจำรายการของเรา อาจารย์คมคิดสั้นจะได้เกลียดนะฮะเช้าวันนี้พบกันในวันจันทร์ ที่ 28 ตุลาคม พุทธศักราช 2567 ครับ เช้านี้ห้องข่าวรัฐสภาชนะ ภาคเช้า จะพาคุณผู้ชมคุณฟังไปติดตามบรรยากาศ เมื่อวานนี้ ไปสัมผัสกับพสกนิกรชาวไทยทั่วประเทศได้สัมผัสกับความเป็นหนึ่งเดียวในโลก แล้วเมื่อวานนี้นะครับ พสกนิกรชาวไทยได้มีโอกาสต้อนรับนะครับ เดี๋ยวก็ได้สัมผัสกับพระราชพิธีที่สำคัญช่วงเวลาประมาณ 15.00 น. 45 นาที พระบาทสมเด็จพระเจ้าอยู่หัว และสมเด็จพระนางเจ้าพระบรมราชินี เสด็จพระราชดำเนิน โดยรถยนต์พระที่นั่ง พระที่นั่งอัมพรสถาน พระราชวังดุสิต ไปยังท่าวาสุกรี เพื่อประทับเรือพระที่นั่งสุพรรณหงส์ ไปในการพระราชพิธี ทรงบำเพ็ญพระราชกุศลถวายผ้ากฐิน โดยขบวนพยุหยาตราทางชลมารค ณ วัดอรุณราชวรารามราชวรมหาวิหาร เขตบางกอกใหญ่ กรุงเทพมหานคร ในโอกาสนี้ สมเด็จพระเจ้าลูกเธอเจ้าฟ้าสิริวัณณวรี นารีรัตนราชกัญญา สมเด็จพระเจ้าลูกยาเธอ เจ้าฟ้าทีปังกร รัศมีโชติ มหาวชิโรตตมางกูร สิริวิบูลยราชกุมาร โดยเสด็จในการนี้ด้วย ครั้นเสด็จพระราชดำเนินถึงท่าวาสุกรี กองทหารเกียรติยศถวายความเคารพ บรรเลงเพลงสรรเสริญพระบารมี นางสาวแพรทองธาร ชินวัตร นายกรัฐมนตรี นายวันมูหะมัดนอร์ มะทา ประธานรัฐสภานางชนากานต์ ธีรเวชพลกุล ประธานศาลฎีกา เฝ้ารับเสด็จ จากนั้นพระบาทสมเด็จพระเจ้าอยู่หัว และสมเด็จพระเจ้าพระนางเจ้าพระบรมราชินีเสด็จพระราชดำเนินพร้อมด้วย สมเด็จพระเจ้าลูกเธอ เจ้าฟ้าสิริวัณณวรี นารีรัตน์ สมเด็จพระเจ้าลูกยาเธอ เจ้าฟ้าทีปังกรรัศมีโชติ มหาวชิโรตตมางกูร ศิริพิบูลราชกุมาร ทอดสะพานฉนวนประจำท่าเรือพระที่นั่งสุพรรณหงส์ องคมนตรี และข้าราชการชั้นผู้ใหญ่เฝ้ารับเสด็จต่อจากนั้น พระราชทาน พระราชโอกาส ข้าราชการ พลเรือเอกจิรพลว่องวิทย์ ผู้บัญชาการทหารเรือในฐานะผู้บัญชาการขบวนพยุหยาตราทางชลมารค เฝ้าทูลละอองธุลีพระบาท กราบบังคมทูล กรุณารายงานจำนวนเรือและกำลังพลเสร็จแล้ว เวลา 15.00 น. เสด็จไปประทับเรือพระที่นั่งสุพรรณหงส์ กองทหารเกียรติยศถวายความเคารพ บรรเลงเพลงสรรเสริญพระบารมี ในโอกาสนี้ทรงพระกรุณาโปรดเกล้าโปรดกระหม่อม สมเด็จพระเจ้าลูกเธอ เจ้าฟ้าสิริวัณณวรี นารีรัตนราชกัญญา และสมเด็จพระเจ้าลูกยาเธอ เจ้าฟ้าทีปังกรรัศมีโชติ มหาวชิโรตตมางกูร สิริวิบูลยราชกุมาร เสด็จประทับเรือพระที่นั่งอเนกชาติภุชงค์ นายเรือตรีกลับ ฝีพายถวายบังคม พลเรือโท สมบัติ อยู่ถนอม ผู้ควบคุมเรือพระที่นั่งสุพรรณหงส์กราบบังคมทูล กรุณารายงานจำนวนตีพายประจำเรือพระที่นั่งว่าที่นาวาเอกคมสันสีหลงนายเรือพระที่นั่งสุพรรณหงส์ กราบบังคมทูลพระกรุณาขอพระราชทาน พระบรมราชานุญาต เคลื่อนขบวนพยุหยาตราทางชลมารค จากนั้น พลอากาศเอก สถิตย์พงษ์ สุขวิมล เลขาธิการพระราชวังรับพระบรมราชโองการ แจ้งนายเรือพระที่นั่งสุพรรณหงส์ ให้ยาตราขบวนพยุหยาตราทางชลมารค ต่อมาเวลา 15:25 น. เรือพระที่นั่งสุพรรณหงส์ เคลื่อนออกจากท่าวาสุกรี ขบวนยาตราขบวนไปยังถนนน้ำหน้าพระอุโบสถวัดอรุณราชวรารามราชวรมหาวิหาร ขณะนั้นกองทหารเกียรติยศถวายความเคารพ ดุริยางค์บรรเลงเพลงมาร์ชธงไชยเฉลิมพล ชาวพนักงานประโคมกระทั่งมโหระทึก สังข์แตรงอน แตรฝรั่ง ปี่ และกลองชนะประจำเรือ พระราชพิธีปรากฏขึ้นพร้อมกัน จากนั้น ขบวนพยุหยาตราทางชลมารคเรือจากท่าวาสุกรีตามจนวิถีท้องน้ำเจ้าพระยา ตามไปยังท่าวัดอรุณราชวราราม พระราชวรมหาวิหาร ตลอดเส้นทางเสด็จตราทางชลมารค ไปตามลำน้ำเจ้าพระยา พระบาทสมเด็จพระเจ้าอยู่หัว และสมเด็จพระนางเจ้าพระบรมราชินี ทอดพระเนตรพระศพอธิกรณ์ ที่มาเฝ้ารับเสด็จตลอดเส้นทาง เมื่อเรือพระที่นั่งสุพรรณหงส์ผ่านจุดใด พสกนิกรจุดนั้น ก่อนนะจุดนั้น ต่างพร้อมปลูกธงปลิวไสวพร้อมเปล่งเสียงทรงพระเจริญดังกึกก้อง พร้อมยกมือถือเครื่องบันทึกภาพและคลิปวีดีโอ ต่างปลื้มปีติที่ได้มาเฝ้าร้านในครั้งนี้ จากนั้นในเวลา 16:18 น. เรือพระที่นั่งอนันตนาคราช สะพานถนนหน้าพระปรางค์ วัดอรุณราชวรารามราชวรมหาวิหาร เจ้าพนักงานพระราชพิธีเชิญผ้าพระกฐิน จัดระบบเรือพระที่นั่งอนันตนาคราช กล่าวถวายในพระอุโบสถ ต่อมาเวลา 16.12 น. เรือพระที่นั่งสุพรรณหงส์เข้าเทียบฉนวนน้ำ หน้าพระอุโบสถวัดอรุณราชวรารามราชวรมหาวิหาร พระบาทสมเด็จพระเจ้าอยู่หัว และสมเด็จพระนางเจ้าพระบรมราชินี เสด็จขึ้นท่าฉนวนน้ำ หน้าพระอุโบสถวัดอรุณราชวรารามราชวรมหาวิหาร พลเอก จิรพล ว่องวิทย์ ผู้บัญชาการทหารเรือ เป็นผู้บัญชาการขบวนพยุหยาตราทางชลมารค กราบบังคมทูล พระกรุณารายงาน พลเอก สนิธชนก สังขจันทร์ ปลัดกระทรวงกลาโหม นายอรรถนิตย์ สัมพันธรัตน์ ปลัดกระทรวงมหาดไทย เฝ้ารับเสด็จที่บริเวณปลายถนนน้ำ เรือพระที่นั่งอเนกชาติภุชงค์เทียบ เรือพระที่นั่งสุพรรณหงส์ สมเด็จพระเจ้าลูกเธอเจ้าฟ้า สิริวัณณวรี นารีรัตนราชกัญญา สมเด็จพระเจ้าลูกยาเธอ เจ้าฟ้าทีปังกรรัศมีโชติ มหาวชิโรตตมางกูร สิริวิบูลยราชกุมาร เสด็จขึ้นสะพานถนนน้ำหน้าวัดอรุณราชวรารามราชวรมหาวิหาร จากนั้น เสด็จพระราชดำเนินเข้าพระอุโบสถ วัดอรุณราชวรารามราชวรมหาวิหาร พระบาทสมเด็จพระเจ้าอยู่หัวทรงวางผ้าไตรเนื้อพานแว่นฟ้า ที่่หน้าอสงอาสน์สงฆ์ ต้องจุดธูปเทียนเครื่องนมัสการบูชาพระพุทธธรรมมิศรราชโลกธาตุดิลก พระประธานพระอุโบสถแล้ว ทรงจุดธูปเทียนเครื่องทองน้อยถวายราชสักการะ พระบรมราชสรีรางคาร พระบาทสมเด็จพระพุทธเลิศหล้านภาลัย ทรงกราบ ต่อจากนั้น ทรงหยิบผ้าห่มสำหรับพระประธานพระราชทานเจ้าพนักงานภูษามาลา จากนั้น เจ้าหน้าที่กรมการศาสนา กราบบังคมทูล รายงานจำนวนพระสงฆ์ แล้วส่ง 25 ฟ้าพลาดระหว่างท่ากร จงกล่าวคำถวายผ้าพระกฐิน วางผ้าไตรไว้บนพานแว่นฟ้าที่เดิมแล้วทรงประเคนผ้าไตร และเทียนปาฏิโมกข์แต่พระสงฆ์รูปที่ 2 พระสงฆ์ทำพิธีกฐินกรรม เพื่อพระสงฆ์ผู้ครองผ้าพระกฐินออกไปพร้อมพระกฐินเสร็จแล้ว พระบาทสมเด็จพระเจ้าอยู่หัว ทรงพระกรุณาโปรดเกล้าโปรดกระหม่อม สมเด็จพระเจ้าลูกยาเธอเจ้าฟ้าทีปังกรรัศมีโชติ มหาวชิโรตตมางกูร สิริวิบูลยราชกุมาร เสด็จไปทรงเครื่องบริวารพระกฐินแด่พระสงฆ์ผู้ครองผ้าพระกฐิน จากนั้น พระบาทสมเด็จพระเจ้าอยู่หัวทรงหลั่งทักษิโณทก พระสงฆ์ถวายอนุโมทนา ถวายอดิเรก ต่อจากนั้น พระราชทานพระบรมราชวโอกาส นายเกียรติศักดิ์ วิสุทธิ์ เหมือนวาย ผู้อำนวยการ เขตบางกอกใหญ่กราบบังคมทูลเบิกผู้มีจิตศรัทธา บริจาคเงินพ่อทูลละอองธุลีพระบาทรับพระราชทานของที่ระลึก จากนั้นเสด็จพระราชดำเนินไปทรงกราบที่หน้าเครื่องนมัสการ พระสงฆ์ในโอกาสนี้ เจ้าอาวาสวัดอรุณราชวรารามราชวรมหาวิหาร ถวายพระนฤมิตรจำลอง หน้าตัก 9 นิ้ว เนื้อทองคำและเนื้อเงิน แด่พระบาทสมเด็จพระเจ้าอยู่หัว ถวายพระพุทธนฤมิตรจำลอง หน้าตัก 7 นิ้ว เนื้อทองคำและเนื้อเงิน แด่สมเด็จพระนางเจ้าพระบรมราชินีฯและถวายพระพุทธนฤมิตรจำลอง ขนาดหน้าตัก 3.5 นิ้ว เนื้อทองคำและเนื้อเงิน แด่สมเด็จพระเจ้าลูกเธอเจ้าฟ้า สิริวัณณวรี นารีรัตนราชกัญญา สมเด็จพระเจ้าลูกยาเธอ เจ้าฟ้าทีปังกร รัศมีโชติ มหาวชิโรตตมางกูร สิริวิบูลยราชกุมาร เสร็จแล้วทรงรับการถวายความเคารพ ของผู้มาเฝ้าและเสด็จออกทานหน้าพระอุโบสถ ทรงจุดธูปเทียนเครื่องทองน้อยบูชาพระพุทธนฤมิตร พระพุทธรูปฉลองพระองค์พระบาทสมเด็จ พระพุทธเลิศหล้านภาลัย ทรงกราบ จากนั้นเสด็จไปทรงวางพุ่มดอกไม้และทรงจุดธูปเทียนเครื่องทองน้อย ถวายราชสักการะพระบรมราชานุสาวรีย์ พระบาทสมเด็จพระพุทธเลิศหล้านภาลัย ทรงกราบ เสร็จแล้วเสด็จพระราชดำเนินไปประทับรถยนต์พระที่นั่ง เสด็จพระราชดำเนินกลับนั่นเองนะครับ ผมทรงจำเรามีเสียงบรรยากาศของช่วงพระราชพิธีการแห่เรือนะครับ ถือว่าเป็นพระราชพิธีที่สำคัญนะครับ ลองไปฟังดู เเป็นอย่างไรในช่วงนั้นหลายคน ต้องบอกว่าเป็นภาพที่ประทับใจและจดจำ ลองไปฟังดูครับ</w:t>
      </w:r>
    </w:p>
    <w:p>
      <w:pPr>
        <w:pStyle w:val="BodyText"/>
      </w:pPr>
      <w:r>
        <w:t xml:space="preserve">(ผู้ให้สัมภาษณ์หญิง 1) มาจากอยุธยา มาถึงนี่ 8 โมงเช้า ตั้งใจมาดูเลย อยากเห็น ไม่เคยเห็นสิ่งที่แบบของสมัยโบราณ เป็นสิ่งที่มันสืบทอด ตั้งแต่โบราณมา เราก็อยากจะเห็นเป็นบุญตานะคะ</w:t>
      </w:r>
    </w:p>
    <w:p>
      <w:pPr>
        <w:pStyle w:val="BodyText"/>
      </w:pPr>
      <w:r>
        <w:t xml:space="preserve">(ผู้ให้สัมภาษณ์หญิง 2) ปลื้มใจนะคะ วันนี้เราก็เตรียมตัวกันมา อุปกรณ์พร้อม</w:t>
      </w:r>
    </w:p>
    <w:p>
      <w:pPr>
        <w:pStyle w:val="BodyText"/>
      </w:pPr>
      <w:r>
        <w:t xml:space="preserve">(ผู้ให้สัมภาษณ์หญิง 3) พูดแล้วขนลุกค่ะ รอเวลานี้มา อันนี้เป็นปีแรก 10 โมง ความพร้อม ตื่นเต้นมาก ฝนตกหนัก มาตลอด พูดถึง… มาด้วยใจเลย ใจเต็มร้อยเลย มาจากบางพลัด ค่ะ เดินทางมาแต่เช้าเลย เตรียมตัวไปแต่เช้าเลย เดี๋ยวจะไม่ได้อยู่ข้างหน้า</w:t>
      </w:r>
    </w:p>
    <w:p>
      <w:pPr>
        <w:pStyle w:val="BodyText"/>
      </w:pPr>
      <w:r>
        <w:t xml:space="preserve">(คุณณัฐภัทรพล) พระราชพิธีที่สำคัญนะครับ คุณผู้ชม หนึ่งเดียวในโลกจากพสกนิกรชาวไทยสัมผัสได้เมื่อวานนี้ผมได้เห็นประชาชนคนไทย สวมใส่เสื้อเหลืองทั้ง 2 ฝั่งริมแม่น้ำเจ้าพระยา ได้เห็นแล้วถึงความยิ่งใหญ่ของคนไทย รวมน้ำใจเป็นหนึ่งเดียวกัน ระยะหลายคนน้ำตาไหลและผู้ชม หลายจุดในพื้นที่ที่ประชุมเห็นภาพบนสุดในขณะนี้ ถนนรัชดา ถือว่าเป็นจุดหนึ่งที่มีนักท่องเที่ยวเดินทางมาเป็นจำนวนมาก นะครับ ได้เห็นถึงความยิ่งใหญ่ของความสำคัญ ของพระราชพิธีที่สำคัญนี้ ด้วยเช่นกันนะครับ วัดอรุณราชวรารามราชวรมหาวิหารด้วยนะครับ ที่ส่งตามประวัติแล้วสร้างมาตั้งแต่สมัยกรุงศรีอยุธยานะครับ แล้วก็มาจนถึงสมัยของรัชกาลที่ 2 นะครับ ก็มีการบูรณะครั้งใหญ่จนเสร็จเมื่อสมัยรัชกาลที่ 3 ด้านขวามือนี่ คือที่คุณผู้ชมเห็น ขบวนเรือพยุหยาตราทางชลมารค มีเรือพระราชพิธีที่ประกอบในริ้วขบวน 52 ลำครับ คุณผู้ชม ครับ เป็นเรือพระที่นั่งสีดำนะครับ ก็คือเรือพระที่นั่งสุพรรณหงส์เรือพระที่นั่งอนันตนาคราชเรือพระที่นั่งนารายณ์ทรงสุบรรณรัชกาลที่ 9และเรือพระที่นั่งอเนกชาติภุชงค์นะครับ ระยะทางจากท่าวาสุกรี มายังท่าเรือที่วัดอรุณ 4.2 กิโลเมตร ใช้กำลังพลมากกว่า 2 พันคนครับ ภาพบรรยากาศที่พสกนิกรชาวไทยทุกคนต่างปลื้มปิติ ที่ได้เห็นพระบารมี พระบาทสมเด็จพระเจ้าอยู่หัว สมเด็จพระนางเจ้า พระบรมราชินีนาถ พระบรมวงศานุวงศ์ ที่ได้เสด็จชลมารคเมื่อวานที่ผ่านมานะครับ เมื่อวานนี้ หลาย ๆ จุดนะครับ ไม่ว่าจะเป็นที่สะพานพระราม 8 ไม่ว่าจะเป็นที่สวนสันติชัยปราการ ริมฝั่งแม่น้ำเจ้าพระยาทั้ง 2 ฝั่งนะครับ เป็นร้านอาหารนี่ รู้สึกจะเห็นบรรยากาศของพสกนิกรชาวไทย ขบวนเรือเคลื่อนผ่านไป ทรงพระเจริญดังกึกก้อง โบกธงไตรรงค์นะครับ แล้วก็ธงที่… จะเห็นบรรยากาศแบบนี้ตลอดทั้งสองฝั่ง นี่คือสิ่งที่คนไทยสัมผัสได้ ต่างชาติที่เดินทางมาก็บอกว่าไม่เคยเห็นแบบนี้ที่ไหนที่มาก่อนนะ คนที่ติดตามถ่ายทอดสดอยู่ผ่านทางโทรทัศน์ รวมการเฉพาะกิจแห่งประเทศไทย เขาบอกว่าโอ้โห คุณผู้ชมบอกว่าไม่เห็นมีคลื่นน้ำเลยครับ นิ่งสงบ นี่คือสิ่งที่เกิดขึ้นนะครับเมื่อวานนี้ ผมดูอยู่ในขนลุกเลยทีเดียว ไปตามกับพี่น้องเกษตรกรชาวไทย ประเทศอะไรครับ จำได้นะผู้ชม มามีการซ้อมใหญ่กันไปเมื่อวันที่ 22 ตุลาคม ตอนนั้น โห้ ฝนตกลงมาอย่างหนักแล้ว คุณผู้ชมครับ จนต้องยกเลิกการซ้อมไปนะครับ เมื่อวานนี้ ท่านผู้ชมเห็นภาพมุมกว้างจากโดรนนี่ เห็นกลุ่มฝนอยู่ด้านหลังบริเวณแถวเขตบางแค ภาษีเจริญ ไม่เข้ามาที่พื้นที่ ที่จัดงานพระราชพิธีนะครับคุณผู้ชมครั บ ได้ติดตามเกี่ยวกับเรื่องของพระราชพิธีนี้ แบบได้แบบเต็มเต็มเลย วันนี้มีเพื่อน ๆ ที่อยู่ที่รัฐสภา ที่เราทำงานอยู่นี้ไปถึงครอบครัวที่เดินทางมาจากต่างประเทศ ที่ผมรู้จักก็ไปสัมผัสบรรยากาศ พระราชพิธีที่สำคัญและคุณผู้ชมครับ นี่คือความประทับใจของพสกนิกรชาวไทยทั่วประเทศ เช้านี้ ห้องข่าวรัฐสภาจะได้ตอนเช้าได้รวบรวมแล้วก็เก็บบรรยากาศให้กับผู้ชมได้ติดตามกันด้วยนะครับ ในห้องข่าวรัฐสภาภาคเช้า เริ่มต้นจะบ่ายยังคงต้องติดตามการประชุมไม่ว่าจะเป็นการประชุม สว. 2 วันนะครับ การประชุมของทาง สส. 1 วันนะครับ เนื่องจากว่าสัปดาห์นี้ จะเป็นสัปดาห์สุดท้ายของสมัยประชุมปีแล้วค่ะ</w:t>
      </w:r>
    </w:p>
    <w:p>
      <w:pPr>
        <w:pStyle w:val="BodyText"/>
      </w:pPr>
      <w:r>
        <w:t xml:space="preserve">(คุณณัฐภัทรพล) ใช่ครับ เพราะว่าจะมีการปิดสมัยประชุม 31 ตุลาคมนี้นะครับ แล้วก็จะไปเปิดอีกทีหนึ่งนะครับคุณผู้ชม 12 ธันวาคมเลยนะ ก็พากันไปประมาณเดือนเศษ ๆ นะคุณวัฒนะ</w:t>
      </w:r>
    </w:p>
    <w:p>
      <w:pPr>
        <w:pStyle w:val="BodyText"/>
      </w:pPr>
      <w:r>
        <w:t xml:space="preserve">(คุณวัฒนะ) กลับมาครั้งนี้ ก็ต้องบอกว่ามีกฎหมายรออยู่หลายฉบับไปทีเดียวเลยครับ แต่ว่าช่วงวันหยุดที่ผ่านมาประชุมคณะกรรมาธิการ 1 คณะเขาลงพื้นแล้วก็ได้มีการประชุมมีการระดมความคิดเห็นกันอย่างมากมาย นั่นก็คือคณะกรรมาธิการการพัฒนาการเมืองการสื่อสารมวลชน การมีส่วนร่วมของสภาผู้แทนราษฎรนี่นะครับ ได้มีการพิจารณาประเด็นที่เกี่ยวข้องกับกฎหมายเลือกตั้งท้องถิ่นผู้บริหารท้องถิ่น หวังว่าจะเกิดการมีส่วนร่วมของหน่วยงานต่าง ๆ ประชาชนเข้ามาพิจารณากฎหมายด้วยกันนี่แหละครับ ไปดูบรรยากาศก่อนนะครับ นายพริษฐ์ วัชรสินธุ ประธานคณะกรรมาธิการ การพัฒนา การเมืองการสื่อสารมวลชนและการมีส่วนร่วมของประชาชนสภาผู้แทนราษฎร เป็นประธานเปิดการสัมมนารับฟังความคิดเห็น เพื่อการแก้ไขเพิ่มเติมพระราชบัญญัติการเลือกตั้งสมาชิกสภาท้องถิ่น หรือผู้บริหารท้องถิ่น พุทธศักราช 2562 ซึ่งทางคณะกรรมาธิการการพัฒนาการเมือง ร่วมกับเครือข่ายที่ชื่อว่า</w:t>
      </w:r>
      <w:r>
        <w:t xml:space="preserve"> </w:t>
      </w:r>
      <w:r>
        <w:t xml:space="preserve">“</w:t>
      </w:r>
      <w:r>
        <w:t xml:space="preserve">We Watch</w:t>
      </w:r>
      <w:r>
        <w:t xml:space="preserve">”</w:t>
      </w:r>
      <w:r>
        <w:t xml:space="preserve"> </w:t>
      </w:r>
      <w:r>
        <w:t xml:space="preserve">จัดขึ้นมา เป็นการแลกเปลี่ยนความคิดเห็นต่าง ๆ ข้อเสนอแนะในการแก้ไขเพิ่มเติมกฎหมาย นำไปสู่การจัดทำร่างพระราชบัญญัติการเลือกตั้งสมาชิกสภาท้องถิ่น หรือผู้บริหารท้องถิ่น พุทธศักราช ฉบับร่างของอนุกรรมาธิการพิจารณาศึกษา จัดทำข้อเสนอในการแก้ไขกฎหมายเกี่ยวกับการเลือกตั้งท้องถิ่นด้วยนะครับ โดยนายพริษฐ์ วัชรสินธุ กล่าวว่าทางคณะกรรมาธิการ ได้มีการเล็งเห็นว่ามีองค์กรใดองค์กรหนึ่งที่ใกล้ชิดกับประชาชน ซึ่งประชาชนทุกคนนะครับ ถึงการแก้ไขปัญหาในชีวิตประจำวันได้ ก็คงหนีไม่พ้นองค์กรปกครองส่วนท้องถิ่น การจะทำให้บทบาทของท้องถิ่นมีความหมายก็ต้องเดินไป 2 ขา ขาที่ 1 ก็คือการกระจายอำนาจสู่ท้องถิ่น คือทำอย่างไรให้ท้องถิ่นมีอำนาจมีงบประมาณเพียงพอ ในการแก้ไขปัญหาให้กับประชาชนในพื้นที่ได้ด้วย ส่วนขาที่ 2 ต้องเดินคู่ขนานกันไป นั่นก็คือการทำอย่างไรให้กระบวนการได้มาซึ่งผู้บริหาร หรือสมาชิกสภาท้องถิ่นเป็นตัวแทนของประชาชนได้อย่างชัดเจนที่สุดนะครับ และคำถามถัดมาทำอย่างไร ให้ประชาชนมีส่วนร่วมกับการเลือกตั้งท้องถิ่นได้มากที่สุด รวมไปถึงต้องมีความโปร่งใสเปิดกว้าง ให้ผู้สมัครมีความหลากหลายเกิดการแข่งขันกันในเชิงนโยบาย ทั้งนี้ได้มี สส. ทั้ง 10 รัฐบาลฝ่ายค้าน ตัวแทนจากสมาคมท้องถิ่น และประชาชน และมีการตั้งข้อสังเกตการเลือกท้องถิ่นไว้อย่างต่อเนื่อง นั่นเป็นอนุกรรมาธิการคนหวังว่าในการสัมมนาครั้งนี้จะเป็นการรับฟังความเห็นของทุกภาคส่วนที่มีความหลากหลาย และมีผลสำคัญต่อการปรับแก้ไขกฎหมายฉบับต่อไป ไปฟังเสียงประธานคณะกรรมาธิการชุดนี้นะครับ คุณพริษฐ์ วัชรสินธุ ครับ การสัมมนาในครั้งนี้ด้วยครับ คุณผู้ชมก็มีการระดมความคิดเห็น การได้มีการพูดถึงเรื่องของการเลือกตั้งสมาชิกสภาท้องถิ่นไว้ 4 ประเด็นนะครับ ประกอบไปด้วยประเด็นที่ 1 การมีส่วนร่วมของประชาชนในการใช้สิทธิ์เลือกตั้ง มีการพูดถึงประชาชนที่อาศัยอยู่ในพื้นที่ต่าง ๆ การย้ายทะเบียนเข้ามาในพื้นที่ สามารถตั้งตามที่อาศัยอยู่จริงได้นะครับ ประเด็นที่ 2 ก็คือเรื่องของความผิดพลาดเรื่องของการเกิดอุบัติเหตุ ประเด็นถัดมา ด้านที่เกี่ยวข้องกับงานธุรการการคำนวณค่าใช้จ่ายของผู้สมัครให้ครอบคลุม และประเด็นสุดท้าย การเพิ่มความโปร่งใสความเป็นธรรมในการเลือกตั้ง ยกตัวอย่าง หลักประกันความเป็นกลางของเจ้าพนักงานผู้ดำเนินการเลือกตั้ง และประเด็นการเพิ่มเรื่องของการพูดถึงระบบการเลือกตั้งสำหรับแต่ละท้องถิ่นด้วยล่ะครับ</w:t>
      </w:r>
    </w:p>
    <w:p>
      <w:pPr>
        <w:pStyle w:val="BodyText"/>
      </w:pPr>
      <w:r>
        <w:t xml:space="preserve">(คุณณัฐภัทรพล) คุณผู้ชมครับ เรื่องของกฎหมายนิรโทษกรรมนะครับ ยังคงมีอีกร่างอีก 4 ฉบับนะครับ ที่จะมีการเข้าสู่ระเบียบวาระการประชุมในสมัยหน้า ล่าสุดครับ ทางของพรรคเพื่อไทยครับ ออกมาพูดถึงเกี่ยวกับเรื่องของร่างกฎหมายนิรโทษกรรมของพรรคเพื่อไทยนี่แหละครับ ว่าจะมีการยื่นประกบคู่กันไปหรือเปล่าครับ วันนี้ยังไม่มีข้อยุตินะครับ ว่าจะมีการยืนประกบคู่กันไปหรือเปล่าครับ ก็ต้องมีการไปถามเกี่ยวกับเรื่องของเสียงได้พักกันก่อน ว่าจะให้ยื่นไปจะไม่ยื่นอย่างไร คุณผู้ชมครับ ไปติดตามกับคุณวิสุทธิ์ ไชยณรุณ ครับ สมาชิกสภาผู้แทนราษฎรแบบบัญชีรายชื่อในฐานะประธาน สส. พรรคเพื่อไทยครับ เปิดเผยถึงร่างกฎหมายเกี่ยวกับการนิรโทษกรรม 4 ร่าง ที่เตรียมเข้าสู่การประชุมสภาผู้แทนราษฎรในสมัยประชุมหน้า ที่จะมีการเปิดประชุมกันในวันที่ 12 ธันวาคมนี้ เพื่อไทยจะมีการเสนอร่างเข้าประกบหรือไม่ เบื้องต้นได้ครับ ยังไม่มีการพูดคุยกันนะครับ แต่ขณะนี้บอกว่ามี 2 แนวทางด้วยครับ ก็คืออาจจะมีการยืดเยื้อร่างประกอบ แต่ต้องมีการถามมติพรรคก่อน และอีกแนวทางหนึ่งครับ คุณผู้ชม กลัวตกหมดเลย ถือว่าจบไปเท่านั้นนะครับ อย่างไรก็ตามนั้นครับ คุณวิสุทธิ์ ไชยณรุณ ก็บอกว่าเรื่องนี้ก็ต้องมีการพูดคุยกันในที่ประชุมของพรรคก่อนที่จะมีการเปิดสมัยประชุมนะครับ เพื่อที่จะหาความชัดเจน รวมถึงต้องมีการปรึกษาฝ่ายกฎหมาย และกรรมาธิการร่วมเป็นกรรมการบริหารพรรคด้วยนะครับ เรื่องนี้เป็นเรื่องที่ละเอียดอ่อนนะ ต้องทำเป็นระบบ ไม่ใช่ตัดสินโดยใครคนใดคนหนึ่งนั่นเอง</w:t>
      </w:r>
    </w:p>
    <w:p>
      <w:pPr>
        <w:pStyle w:val="BodyText"/>
      </w:pPr>
      <w:r>
        <w:t xml:space="preserve">(คุณวัฒนะ) ผลพวงจากการลงมติเมื่อสัปดาห์ก่อนนะครับ การประชุมสภาผู้แทนราษฎรที่เกี่ยวเนื่องกับเรื่องของรายงานการนิรโทษกรรม ทำให้มี 1 ท่าน ซึ่งเป็น 2 คนพรรคเพื่อไทย นายแพทย์เชิดชัย ตันติศิรินทร์ก็บอกว่าแปลกใจนะ ทำไมส.ส. ของพรรคเพื่อไทยเนี่ยไม่ลงมติไปตามมติของพรรคเหรอครับ พรุ่งนี้ไปฟังการเปิดเผยของ นายแพทย์เชิดชัย ตันติศิรินทร์ สมาชิกสภาผู้แทนราษฎรแบบบัญชีรายชื่อจากพรรคเพื่อไทย ได้กล่าวถึงด้านกฎหมายที่เกี่ยวข้องกับการนิรโทษกรรมทั้งหมด 4 ร่าง เตรียมเข้าสู่การประชุมสภาผู้แทนราษฎรในสมัยประชุมหน้า พพรรคเพื่อไทยยังไม่ได้คุยกัน ว่าจะเสนอร่างกฎหมายของพรรคระบบหรือไม่นะครับ หลังจากที่ประชุมสภาผู้แทนราษฎรสัปดาห์ก่อน ไม่เห็นชอบกับข้อสังเกตรายงาน รวมไปถึงการศึกษาแนวทางการตราร่างพระราชบัญญัตินิรโทษกรรม ของคณะกรรมาธิการ ตนเองได้พูดคุยกับในส่วนของรองศาสตราจารย์ชูศักดิ์ ศิรินิล สส. บัญชีรายชื่อ และรองหัวหน้าพรรคนะครับ เกี่ยวข้องกับการลงมติของ สส. พรรคเพื่อไทยนี่แหละครับ ก็ถามว่าจะต้องมีการพูดคุยกันในพรรคเพิ่มเติมหรือไม่อย่างไร นายแพทย์ เชิดชัย กล่าวว่าเดี๋ยวการประชุมในสัปดาห์นี้ วันพรุ่งนี้นะครับ 29 ตุลาคม มีการเสนอเรื่องนี้เข้าสู่ที่ประชุมของพรรค เพราะว่าจะมีเรื่องกฎหมายที่เกี่ยวข้องกับการนิรโทษกรรม จะเข้าสู่การประชุมในสภาสมัยหน้าอีก 4 ฉบับเลยทีเดียว เมื่อถามว่าพรรคเพื่อไทยควรเสนอร่างประกบเข้าไปหรือไม่ นายแพทย์ เชิดชัย กล่าวย้ำแบบนี้ หากมีการยกร่างประกบก็คงยกร่างไปตามที่พรรคเพื่อไทยได้มีการพูดคุยกัน คือ การนิรโทษกรรม 3 แนวทาง ซึ่งหากคนเสนอก็คงจะเสนอแบบมีเงื่อนไข แต่ก็คงจะต้องมีการพูดคุยกันว่าสรุปแล้วนี่ จะดำเนินการอย่างไรต่อไป ในเมื่อมีร่างของพรรคประชาชน ร่างของพรรคประชาชน และร่างของพรรคอื่น ๆ อีก ซึ่งเป็นร่างเดียวกันที่เกี่ยวข้องกับการนิรโทษกรรมทั้งสิ้นราคาไปดูทางฝั่งของรวมไทยต่างชาติ ครับ คุณส่งมามีการออกมาพูดถึงเกี่ยวกับเรื่องของมันในส่วนที่ทางด้านของสมาชิกสภาผู้แทนราษฎรนี่ ไม่รับเกี่ยวกับเรื่องของข้อสังเกตของคณะกรรมาธิการ เกี่ยวกับรายงานการศึกษารายงานนิรโทษกรรมด้วยนะครับ ผู้ชมครับ ตอนเช้าเอง ก็เตรียมที่จะมีการผลักดันเกี่ยวกับเรื่องของกฎหมายเสริมสร้างสังคมสันติสุขเกี่ยวกับเรื่องของคดีทางการเมือง เพื่อที่จะหาทางออกให้กับคนไทยนี่นะครับ ไปดูกันครับผู้ชมครับ กับคุณอัครเดช วงษ์พิทักษ์โรจน์ ครับ สมาชิกสภาผู้แทนราษฎร จังหวัดราชบุรีในฐานะโฆษกพรรครวมไทยสร้างชาติเปิดเผยจากการที่สภาผู้แทนราษฎร มีมติไม่เห็นด้วยกับข้อสังเกตของรายงานของคณะกรรมาธิการวิสามัญ พิจารณาศึกษาแนวทางการตราพระราชบัญญัตินิรโทษกรรม แสดงให้เห็นถึงความเป็นเอกภาพของรัฐบาลครับ และมีความมั่นคง มีการปรับพื้นฐานทางความคิดเข้าหากัน จนมีแนวทางเดียวกัน โดยนายอัครเดชระบุนะครับ ว่าแม้ในอดีตจะมีความเห็นต่างกันอยู่บ้างไหมครับแต่ปัจจุบันสีพื้นฐานความคิดดูก่อนนะครับ อีกทั้งการที่หลายพรรคการเมืองมีมติไม่เห็นด้วย กับข้อสังเกตในรายงานฉบับดังกล่าว ไม่ได้หมายความว่าจะไม่เห็นด้วยกับการนิรโทษกรรม ในการกระทำความผิดที่มีมูลเหตุจากปัจจัยทางการเมือง ในส่วนของรวมไทยสร้างชาติเองนะครับ เห็นด้วยกับการนิรโทษกรรมนะครับ เกี่ยวกับเรื่องของการกระทำผิดที่มีมูลเหตุ มาจากปัจจัยทางการเมืองครับ เพื่อที่จะหาทางออกให้กับประเทศ ออกจากวังวนความขัดแย้ง แต่ไม่เห็นด้วยกับการนิรโทษกรรมผู้ที่กระทำความผิดในมาตรา 112 แห่งประมวลกฎหมายอาญาครับ ดังนั้น พรรครวมไทยสร้างชาติได้มีการเสนอร่างพระราชบัญญัติ เสริมสร้างสังคมสันติสุข พ.ศ. เข้าสู่สภาแล้วนะครับ ซึ่งการเสนอร่าง พรบ. ดังกล่าวนั้น เพื่อทดสะกำคดีที่มีมูลเหตุจากปัจจัยทางการเมือง ปี 2548 เป็นต้นมา ความขัดแย้งและสร้างความปรองดองให้เกิดขึ้นในประเทศไทย โดยไม่เกี่ยวข้องกับการนิรโทษกรรม การกระทำความผิดในมาตรา 112 ดังนั้น รวมไทยสร้างชาติจึงเรียกร้องให้พรรคประชาชน และทุกภาคส่วนได้เห็นชอบกับร่างพระราชบัญญัติฉบับดังกล่าว เพื่อที่จะหาทางออกให้กับสังคมไทย ที่ติดอยู่ในวังวนของความขัดแย้งทางการเมืองมาตลอดระยะเวลา 20 ปีที่ผ่านมานี่แหละครับ</w:t>
      </w:r>
    </w:p>
    <w:p>
      <w:pPr>
        <w:pStyle w:val="BodyText"/>
      </w:pPr>
      <w:r>
        <w:t xml:space="preserve">(คุณวัฒนะ) ช่วงพรุ่งนี้ไปพักกันก่อนสักครู่ครับ คุ้น ๆ ช่วงหน้า เดี๋ยวดูตำแหน่งที่สำคัญในสหภาพรัฐสภาโลกหรือว่า ICUมี สส. ที่เป็นสาวของไทยนี่ ดำรงตำแหน่งด้วย ได้รับการคัดเลือกได้ครับ ไปดูกันว่าคณะกรรมการชุดนั้น คือ คณะกรรมการอะไร ติดตามกับดาวช่วงหน้าห้องข่าวรัฐสภา ชนะภาคเช้าครับสาเหตุของภาวะความดันโลหิตสูงเลือดอุดตั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8 ตุลาคม 2567</dc:title>
  <dc:creator/>
  <cp:keywords/>
  <dcterms:created xsi:type="dcterms:W3CDTF">2025-04-28T04:17:43Z</dcterms:created>
  <dcterms:modified xsi:type="dcterms:W3CDTF">2025-04-28T04: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เมษายน 2568 เวลา 08.06 น.</vt:lpwstr>
  </property>
  <property fmtid="{D5CDD505-2E9C-101B-9397-08002B2CF9AE}" pid="3" name="subtitle">
    <vt:lpwstr/>
  </property>
</Properties>
</file>